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ivil Engineering Studies at [University Name] in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Name]</w:t>
      </w:r>
    </w:p>
    <w:p>
      <w:pPr>
        <w:pStyle w:val="BodyText"/>
      </w:pPr>
      <w:r>
        <w:t xml:space="preserve">Kuwait City, Kuwait</w:t>
      </w:r>
    </w:p>
    <w:bookmarkStart w:id="21" w:name="X9cf3c3a051f78306388af2452f844d82cd3c867"/>
    <w:p>
      <w:pPr>
        <w:pStyle w:val="Heading2"/>
      </w:pPr>
      <w:r>
        <w:t xml:space="preserve">Subject: Scholarship Application for Civil Engineering Program in Kuwait City</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expressing my earnest desire to pursue advanced studies in Civil Engineering at [University Name] in the heart of Kuwait City. As a passionate aspiring Civil Engineer hailing from [Your Country], I have meticulously crafted this application to demonstrate how my academic trajectory aligns with the transformative vision of Kuwait's development landscape and why securing financial support through your prestigious scholarship is pivotal to my journey.</w:t>
      </w:r>
    </w:p>
    <w:p>
      <w:pPr>
        <w:pStyle w:val="BodyText"/>
      </w:pPr>
      <w:r>
        <w:t xml:space="preserve">My fascination with Civil Engineering began during childhood visits to construction sites in my hometown, where I witnessed the tangible impact of infrastructure on community resilience. This ignited a lifelong commitment to master the art and science of building sustainable systems that serve humanity. I have since pursued a Bachelor's degree in Civil Engineering at [Your University], consistently ranking among the top 5% of my cohort with a GPA of 3.8/4.0, while actively contributing to campus sustainability initiatives and completing three internships with municipal engineering firms. These experiences solidified my conviction that modern Civil Engineers must integrate innovative design, environmental stewardship, and cultural sensitivity – principles I am eager to deepen through rigorous study in Kuwait City.</w:t>
      </w:r>
    </w:p>
    <w:p>
      <w:pPr>
        <w:pStyle w:val="BodyText"/>
      </w:pPr>
      <w:r>
        <w:t xml:space="preserve">Kuwait's rapid urban evolution as a global hub of innovation presents an unparalleled learning environment for a future Civil Engineer. The nation's ambitious projects – from the futuristic Silk Road Initiative and Al-Deyra Waterfront to its pioneering green building standards under the Kuwait National Vision 2035 – exemplify how infrastructure drives economic diversification and social progress. Studying in Kuwait City, where cutting-edge engineering meets rich cultural heritage, will immerse me in real-world challenges of desert climate adaptation, water scarcity management, and sustainable urbanization. I am particularly eager to collaborate with [University Name]'s renowned Center for Sustainable Infrastructure Development, whose research on solar-integrated construction aligns perfectly with my thesis interest: "Optimizing Water-Efficient Concrete Mixtures for Arid Urban Environments."</w:t>
      </w:r>
    </w:p>
    <w:p>
      <w:pPr>
        <w:pStyle w:val="BodyText"/>
      </w:pPr>
      <w:r>
        <w:t xml:space="preserve">My academic focus extends beyond technical proficiency to societal impact. During my undergraduate thesis on flood-resilient drainage systems in [Your Country], I developed a low-cost solution adopted by three municipalities, directly improving safety for 15,000 residents. This project taught me that Civil Engineering is fundamentally about human dignity – a philosophy deeply resonant with Kuwait's national ethos of "Al-Amanah" (trustworthiness) in public service. In Kuwait City, I intend to expand this mission by working with local NGOs like the Kuwait Foundation for the Advancement of Sciences to design community-centric infrastructure for vulnerable populations, ensuring my expertise serves the most pressing needs of our shared global community.</w:t>
      </w:r>
    </w:p>
    <w:p>
      <w:pPr>
        <w:pStyle w:val="BodyText"/>
      </w:pPr>
      <w:r>
        <w:t xml:space="preserve">The financial barrier to studying abroad has been a significant challenge. My family's modest income as [Parental Occupation] means I cannot afford tuition fees and living costs in Kuwait City without substantial support. This Scholarship Application Letter is therefore not merely a request for funds, but a pledge to maximize every resource provided through disciplined academic engagement and proactive contribution to [University Name]'s campus community. I propose establishing an annual "Sustainable Infrastructure Workshop" for local students, sharing knowledge gained from my studies while fostering cross-cultural collaboration – an initiative that would directly advance Kuwait's goal of nurturing homegrown engineering talent.</w:t>
      </w:r>
    </w:p>
    <w:p>
      <w:pPr>
        <w:pStyle w:val="BodyText"/>
      </w:pPr>
      <w:r>
        <w:t xml:space="preserve">What sets me apart is my dual perspective as both a global citizen and culturally sensitive learner. Having navigated multiple educational systems, I understand how to bridge academic theory with on-the-ground implementation. In Kuwait City, I will honor the local customs while embracing the spirit of innovation that defines this dynamic metropolis. My proficiency in English (IELTS 7.5) and basic Arabic (A2 level) positions me to engage authentically with faculty and communities – a crucial asset for a Civil Engineer operating within Kuwait's unique socio-technical context.</w:t>
      </w:r>
    </w:p>
    <w:p>
      <w:pPr>
        <w:pStyle w:val="BodyText"/>
      </w:pPr>
      <w:r>
        <w:t xml:space="preserve">I envision my career as a trajectory of continuous service: immediately after graduation, I will join Kuwait's Ministry of Public Works to contribute to the "Kuwait 2045" Master Plan, focusing on climate-resilient infrastructure. Long-term, I aim to establish an engineering consultancy specializing in sustainable desert urbanization, creating jobs for Kuwaiti youth while addressing regional challenges like sandstorm mitigation and energy-efficient building design. The scholarship would directly fuel this mission by allowing me to immerse fully in the academic rigor of [University Name] without financial distraction.</w:t>
      </w:r>
    </w:p>
    <w:p>
      <w:pPr>
        <w:pStyle w:val="BodyText"/>
      </w:pPr>
      <w:r>
        <w:t xml:space="preserve">Kuwait City is not just a location on a map; it represents the confluence of tradition and progress where visionary Civil Engineers like myself can leave an indelible mark. The city's skyline – blending historic Islamic architecture with futuristic towers – embodies the very essence of modern engineering: honoring legacy while pioneering tomorrow. My ambition is to contribute to that narrative, designing infrastructure that doesn't just withstand time but elevates communities.</w:t>
      </w:r>
    </w:p>
    <w:p>
      <w:pPr>
        <w:pStyle w:val="BodyText"/>
      </w:pPr>
      <w:r>
        <w:t xml:space="preserve">I have attached all required documents including academic transcripts, recommendation letters from professors at [Your University], and a detailed project portfolio showcasing my work in sustainable engineering. I welcome the opportunity to discuss how my skills as an emerging Civil Engineer can support Kuwait City's developmental goals during an interview at your convenience.</w:t>
      </w:r>
    </w:p>
    <w:p>
      <w:pPr>
        <w:pStyle w:val="BodyText"/>
      </w:pPr>
      <w:r>
        <w:t xml:space="preserve">Thank you for considering this Scholarship Application Letter. Your investment in a future Civil Engineer committed to advancing Kuwait's infrastructure legacy would yield profound returns – not only for my personal growth but for the collective aspiration of building a more resilient, equitable Kuwait. I am prepared to dedicate every ounce of my potential to honor this opportunity and contribute meaningfully to the fabric of Kuwait City.</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 Terms Included:</w:t>
      </w:r>
    </w:p>
    <w:p>
      <w:pPr>
        <w:numPr>
          <w:ilvl w:val="0"/>
          <w:numId w:val="1001"/>
        </w:numPr>
        <w:pStyle w:val="Compact"/>
      </w:pPr>
      <w:r>
        <w:t xml:space="preserve">Scholarship Application Letter (used in subject line, opening paragraph, and closing)</w:t>
      </w:r>
    </w:p>
    <w:p>
      <w:pPr>
        <w:numPr>
          <w:ilvl w:val="0"/>
          <w:numId w:val="1001"/>
        </w:numPr>
        <w:pStyle w:val="Compact"/>
      </w:pPr>
      <w:r>
        <w:t xml:space="preserve">Civil Engineer (used throughout with context of career vision and skills)</w:t>
      </w:r>
    </w:p>
    <w:p>
      <w:pPr>
        <w:numPr>
          <w:ilvl w:val="0"/>
          <w:numId w:val="1001"/>
        </w:numPr>
        <w:pStyle w:val="Compact"/>
      </w:pPr>
      <w:r>
        <w:t xml:space="preserve">Kuwait Kuwait City (referenced as location of study, development hub,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09T20:04:33Z</dcterms:created>
  <dcterms:modified xsi:type="dcterms:W3CDTF">2025-12-09T20:04:33Z</dcterms:modified>
</cp:coreProperties>
</file>

<file path=docProps/custom.xml><?xml version="1.0" encoding="utf-8"?>
<Properties xmlns="http://schemas.openxmlformats.org/officeDocument/2006/custom-properties" xmlns:vt="http://schemas.openxmlformats.org/officeDocument/2006/docPropsVTypes"/>
</file>